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>
      <w:b/>
      <w:sz w:val="20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11-05T18:36:12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